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310525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ยไปไหน2 แต่ความสำคัญของข้อความ 11 หรือย่อหน้า 11 ส่วนมากจะมีเพียงประการเดียว3 ใจความสำคัญส่วนมากมีลักษณะเป็นประโยคอาจจะเป็นประโยคเดียวหรือประโยคซ้อนก็ได้ในบางกรณีใจความสำคัญไม่ปรากฏเป็นประโยคเป็นเพียงตามที่แฝงอยู่ในข้อความนั้นก็ได้ข้อที่ 4 ได้ความสำคัญที่มีลักษณะเป็นประโยคส่วนมากจะปรากฏอยู่ต้นข้อความนะครับ การพิจารณาใจความสำคัญใจความสำคัญจะปรากฏอยู่ในตำแหน่งของข้อความดังต่อไปนี้นักเรียนดูพี่ล่ามด้วยนะคุณครูจะพูดไปแล้วก็ให้นักเรียนดูพี่ด้วยนะครับ พี่น่าจะอธิบายให้นักเรียนเป็นภาษามือเนาะอ่านนะคะ แต่ความสำคัญจะปรากฏอยู่ในตำแหน่งของข้อความดังต่อไปนี้ 1ความสำคัญที่ปรากฏอยู่ในแต่ละย่อหน้าดังนี้1.1ใจความสำคัญอยู่ในตำแหน่งต้นของย่อหน้าและมีรายละเอียดวางอยู่ในตำแหน่งค่ะ 1.2ใจความสำคัญอยู่ในตำแหน่งท้ายของย่อหน้าโดยกล่าวถึงรายละเอียดต่าง ๆ อย่างกลม ๆ ไว้ก่อนตอนต้น1.3 ใจความสำคัญอยู่ในตำแหน่งต้นและท้ายย่อหน้ามีรายละเอียดอยู่ตรงกลาง1.4ใจความสำคัญอยู่ในตำแหน่งกลางย่อหน้ามีรายละเอียดอยู่ตอนต้นกับตอนท้าย2 การอ่านจับใจความสำคัญที่ปรากฏรวมอยู่หลาย ๆ ย่อหน้ามีหลักสำคัญของการปฏิบัติตามขั้นตอนดังนี้ให้นักเรียนอ่าน 1 ให้นักเรียนอ่านคร่าว ๆ พอเข้าใจ 2 อ่านให้ละเอียด3อ่านแล้วถามตัวเองว่าเรื่องนี้มีใครทำอะไรที่ไหนอย่างไรหายไปไหนกูจะยกตัวอย่างนะครับ จะยกตัวอย่าง2 แต่ความสำคัญของข้อความ 11 หรือเรื่องคุณครูจะพูดบทความประโยคที่กูจะพูดต่อไปนี้ละก็จะอธิบายว่าแต่ความสำคัญของของประโยคตรงนี้ย่อหน้า 11 ส่วนมากจะมีเพียงประการเดียวคืออะไร อย่างเช่นนักเรียน 3 ใจความสำคัญส่วนมากมีลักษณะเป็นประโยคชั้น ม. 4/2 อาจจะเป็นประโยคเดียวหรือประโยคซ้อนก็ได้ในบางกรณีได้เดินทางไปเที่ยวที่จังหวัดโคราชใจความสำคัญไม่ปรากฏเป็นประโยคไปเจอช้างตัวใหญ่มากเป็นเพียงตามที่แฝงอยู่ในข้อความนั้นก็ได้และช้างกำลังตกมันทำร้ายเอาที่ 4 ได้ความสำคัญที่มีลักษณะเป็นประโยคส่วนมากจะปรากฏอยู่ต้นข้อความนะครับ ชาวบ้านนักเรียนเลยแจ้งตำรวจเพื่อที่จะไปช่วยเหลือชาวบ้านใจความสำคัญของเรื่องที่คุณครูพูดคือใครครับใครก็คือการพิจารณาใจความสำคัญไทยมีใครบ้างมีนักเรียนชั้นม 4/2ใจความสำคัญจะปรากฏอยู่ในตำแหน่งของข้อความดังต่อไปนี้ถ้ามีนักเรียนชั้นม 4/2 แล้วก็ใครอีกครับใครทำอะไรที่ไหนอย่างไรเห็นความสำคัญเน้นเน้นข้อความที่สำคัญเพื่อให้เข้าใจได้ง่าย ๆ กูจะยกตัวอย่างนะครับ จะยกตัวอย่างหายไปไหน2 ใจความสำคัญของข้อความ 11 หรือเรื่องคุณครูจะพูดบทความประโยคที่กูจะพูดต่อไปนี้ละก็จะอธิบายว่าแต่ความสำคัญของของประโยคตรงนี้หรืออาจที่เราเรียกเป็นย่อหน้า 11 ส่วนมากจะมีเพียงประการเดียวปากกาเน้นคำครับผม ปากกาเน้นคำที่มันเป็นสี ๆ เราจะสามารถใช้ปากกาเน้นคำฉะนั้นขี่ตรงประโยคคืออะไร อย่างเช่นนักเรียน3 ใจความสำคัญส่วนมากมีลักษณะเป็นประโยคชั้นม 4/2ได้เดินทางไปหรือข้อความตรงนั้นเพื่อให้มันเด่นชัดขึ้นมาอาจจะเป็นประโยคเดียวหรือประโยคซ้อนก็ได้ในบางกรณี เที่ยวแล้วเราจะสามารถเห็นได้ชัดเจนครับผม ที่จังหวัดโคราชใจความสำคัญไม่ปรากฏเป็นประโยคนักเรียนเห็นกระดาษที่คุณครูให้ไหมครับไปเจอช้างตัวใหญ่มากเป็นเพียงและช้างตามที่แฝงอยู่ในข้อความนั้นก็ได้OK นักเรียนอาทิตย์นี้คุณครูจะอ่านแล้วก็กำลังตกมันทำร้ายชาวบ้านเอาที่ 4 ได้ความสำคัญที่มีลักษณะเป็นประโยคส่วนมากจะปรากฏอยู่ต้นข้อความนะครับให้นักเรียนเขียนลงในนักเรียนเลยแจ้งตำรวจเพื่อที่จะไปช่วยเหลือชาวบ้านคุณครูจะพูดบทความประโยคที่กูจะพูดต่อไปนี้ละก็จะอธิบายว่าแต่ความสำคัญของของประโยคตรงนี้หรืออาจที่เราเรียกเป็นปากกาเน้นคำครับผม ปากกาเน้นคำที่มันเป็นสี ๆ เราจะสามารถใช้ปากกาเน้นคำฉะนั้นขี่ตรงประโยคคืออะไร อย่างเช่นนักเรียนชั้นม 4/2หายไปไหนหรือข้อความตรงนั้นเพื่อให้มันเด่นชัดขึ้นมาได้เดินทางไป2 แต่ความสำคัญของข้อความ 11 หรือแล้วเราจะสามารถเที่ยวย่อหน้า 11 ส่วนมากจะมีเพียงประการเดียวเห็นได้ชัดเจนครับผม ที่จังหวัดโคราชนักเรียนเห็นกระดาษที่คุณครูให้ไหมครับ 3 ใจความสำคัญส่วนมากมีลักษณะเป็นประโยคไปเจอช้างตัวใหญ่มากอาจจะเป็นประโยคเดียวหรือประโยคซ้อนก็ได้ในบางกรณีและช้างOK นักเรียนอาทิตย์นี้คุณครูจะอ่านแล้วก็กำลังตกมันทำร้ายชาวบ้านให้นักเรียนเขียนลงในกระดาษเนาะไม่เขียนแล้วก็ให้ตอบคำถามจากนักเรียนเลยแจ้งตำรวจเพื่อที่จะไปช่วยเหลือชาวบ้านใจความสำคัญไม่ปรากฏเป็นประโยคประโยคที่คุณครูให้ไปอ่ะใจความสำคัญของเรื่องที่คุณครูพู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ท31101 ภาษาไทย 1 (ม.4/2) 31052566 (ฟ้า)</dc:title>
  <dc:creator/>
  <cp:keywords/>
  <dcterms:created xsi:type="dcterms:W3CDTF">2024-01-10T02:47:45Z</dcterms:created>
  <dcterms:modified xsi:type="dcterms:W3CDTF">2024-01-10T0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มกราคม 2567 เวลา 09.00 น.</vt:lpwstr>
  </property>
  <property fmtid="{D5CDD505-2E9C-101B-9397-08002B2CF9AE}" pid="3" name="subtitle">
    <vt:lpwstr/>
  </property>
</Properties>
</file>